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1289" w:rsidRDefault="00B05B91">
      <w:pPr>
        <w:pStyle w:val="1"/>
      </w:pPr>
      <w:bookmarkStart w:id="0" w:name="header-n2"/>
      <w:bookmarkEnd w:id="0"/>
      <w:r>
        <w:t>CSC 4001 Assignment 2</w:t>
      </w:r>
    </w:p>
    <w:p w:rsidR="003B1289" w:rsidRDefault="00B05B91">
      <w:pPr>
        <w:pStyle w:val="1"/>
      </w:pPr>
      <w:bookmarkStart w:id="1" w:name="header-n3"/>
      <w:bookmarkEnd w:id="1"/>
      <w:r>
        <w:t>Automatic Melody Generator</w:t>
      </w:r>
    </w:p>
    <w:p w:rsidR="003B1289" w:rsidRDefault="00B05B91">
      <w:pPr>
        <w:pStyle w:val="FirstParagraph"/>
      </w:pPr>
      <w:r>
        <w:t>Mo Fan (Leader) 115010204</w:t>
      </w:r>
    </w:p>
    <w:p w:rsidR="003B1289" w:rsidRDefault="00B05B91">
      <w:pPr>
        <w:pStyle w:val="a0"/>
      </w:pPr>
      <w:r>
        <w:t>Li Kengjie 115010177</w:t>
      </w:r>
    </w:p>
    <w:p w:rsidR="003B1289" w:rsidRDefault="00B05B91">
      <w:pPr>
        <w:pStyle w:val="a0"/>
      </w:pPr>
      <w:r>
        <w:t>Wang Junce 115010231</w:t>
      </w:r>
    </w:p>
    <w:p w:rsidR="003B1289" w:rsidRDefault="00B05B91">
      <w:pPr>
        <w:pStyle w:val="a0"/>
      </w:pPr>
      <w:r>
        <w:t>Ye Shuqian 115010269</w:t>
      </w:r>
    </w:p>
    <w:p w:rsidR="003B1289" w:rsidRDefault="00B05B91">
      <w:pPr>
        <w:pStyle w:val="a0"/>
      </w:pPr>
      <w:r>
        <w:t>Zhang Ruoqing 115010096</w:t>
      </w:r>
    </w:p>
    <w:p w:rsidR="003C478C" w:rsidRDefault="003C478C">
      <w:pPr>
        <w:pStyle w:val="a0"/>
      </w:pPr>
      <w:bookmarkStart w:id="2" w:name="_GoBack"/>
      <w:bookmarkEnd w:id="2"/>
    </w:p>
    <w:p w:rsidR="003B1289" w:rsidRDefault="00B05B91">
      <w:pPr>
        <w:pStyle w:val="2"/>
      </w:pPr>
      <w:bookmarkStart w:id="3" w:name="header-n14"/>
      <w:bookmarkEnd w:id="3"/>
      <w:r>
        <w:t>Requiremen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82"/>
        <w:gridCol w:w="1014"/>
        <w:gridCol w:w="7380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Identifi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Prior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Requirement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1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generator could generate music automatically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2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user can specify the musical style, tonality and duration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3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rogram allows trainer to train the generation model, adjust the parameters for generations and adjust the configurations include musical style, tonality and duration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4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rogram could export the generated music in the MIDI format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5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rogram could export the generated music as audio file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6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rogram allows user to create music by using numbered musical notation to generate the melody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7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generator could generate music according to a piece of music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8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generator could visualize the generated music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9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rogram allows user import MIDI file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10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rogram allows user to tag the unsatisfactory part in the generated music and regenerate.</w:t>
            </w:r>
          </w:p>
        </w:tc>
      </w:tr>
    </w:tbl>
    <w:p w:rsidR="003B1289" w:rsidRDefault="00B05B91">
      <w:pPr>
        <w:pStyle w:val="2"/>
      </w:pPr>
      <w:bookmarkStart w:id="4" w:name="header-n60"/>
      <w:bookmarkEnd w:id="4"/>
      <w:r>
        <w:t>User Stor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82"/>
        <w:gridCol w:w="7386"/>
        <w:gridCol w:w="1008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Identifi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User St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Siz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-1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s a user with no music knowledge, I can generate my music in one-click operation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4 point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-2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s a user with no music knowledge, I can generate music in my favorite style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6 point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-3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 xml:space="preserve">As a user with basic music knowledge,I can generate music in my </w:t>
            </w:r>
            <w:r>
              <w:lastRenderedPageBreak/>
              <w:t>specified tornalit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lastRenderedPageBreak/>
              <w:t xml:space="preserve">7 </w:t>
            </w:r>
            <w:r>
              <w:lastRenderedPageBreak/>
              <w:t>point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lastRenderedPageBreak/>
              <w:t>ST-4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s a user with rich music knowledge, I can specify the first piece of music, and generate the whole melody with the help of the genera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9 point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-5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s a user with rich music knowledge, I can audition the generated melody, mark the unsatisfactory part and let the program regenerate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10 point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-6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s a trainer, I can train models, adjust the parameters and modify the configuration list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5 points</w:t>
            </w:r>
          </w:p>
        </w:tc>
      </w:tr>
    </w:tbl>
    <w:p w:rsidR="003B1289" w:rsidRDefault="00B05B91">
      <w:pPr>
        <w:pStyle w:val="2"/>
      </w:pPr>
      <w:bookmarkStart w:id="5" w:name="header-n90"/>
      <w:bookmarkEnd w:id="5"/>
      <w:r>
        <w:t>Use Cas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3"/>
        <w:gridCol w:w="6920"/>
        <w:gridCol w:w="1383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ctor's Go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Use Case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configure the tonality and the style so as to get the generated melody. Or to specify the first piece of music to generate melod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Config (UC-1)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Develop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train the model based on collected MIDI files, and adjust the parameters which are used to generate the melody and be added into configuration list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Develop (UC-2)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Generat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generate the melody based on the configuration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C-1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audition the generated melody and tag the unsatisfactory parts which need to be regenerated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udition (UC-3)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Visualiz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visualize the generated melody, the current playing position and the tagged part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C-3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save the generated melody as MIDI or audio file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ave (UC-4)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rain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train the model based on collected MIDI file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C-2</w:t>
            </w:r>
          </w:p>
        </w:tc>
      </w:tr>
    </w:tbl>
    <w:p w:rsidR="003B1289" w:rsidRDefault="00B05B91">
      <w:pPr>
        <w:pStyle w:val="2"/>
      </w:pPr>
      <w:bookmarkStart w:id="6" w:name="header-n124"/>
      <w:bookmarkEnd w:id="6"/>
      <w:r>
        <w:lastRenderedPageBreak/>
        <w:t>Use Case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49744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6990195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2"/>
      </w:pPr>
      <w:bookmarkStart w:id="7" w:name="header-n127"/>
      <w:bookmarkEnd w:id="7"/>
      <w:r>
        <w:t>User Case UC-1 Config</w:t>
      </w:r>
    </w:p>
    <w:p w:rsidR="003B1289" w:rsidRDefault="00B05B91">
      <w:pPr>
        <w:pStyle w:val="3"/>
      </w:pPr>
      <w:bookmarkStart w:id="8" w:name="header-n128"/>
      <w:bookmarkEnd w:id="8"/>
      <w:r>
        <w:t>Detailed Formula</w:t>
      </w:r>
    </w:p>
    <w:p w:rsidR="003B1289" w:rsidRDefault="00B05B91">
      <w:pPr>
        <w:pStyle w:val="FirstParagraph"/>
      </w:pPr>
      <w:r>
        <w:rPr>
          <w:b/>
        </w:rPr>
        <w:t>Related Requirements:</w:t>
      </w:r>
      <w:r>
        <w:t xml:space="preserve"> REQ1, RE2, REQ6, REQ7 &amp; REQ9</w:t>
      </w:r>
    </w:p>
    <w:p w:rsidR="003B1289" w:rsidRDefault="00B05B91">
      <w:pPr>
        <w:pStyle w:val="a0"/>
      </w:pPr>
      <w:r>
        <w:rPr>
          <w:b/>
        </w:rPr>
        <w:t>Initiating Actor:</w:t>
      </w:r>
      <w:r>
        <w:t xml:space="preserve"> User</w:t>
      </w:r>
    </w:p>
    <w:p w:rsidR="003B1289" w:rsidRDefault="00B05B91">
      <w:pPr>
        <w:pStyle w:val="a0"/>
      </w:pPr>
      <w:r>
        <w:rPr>
          <w:b/>
        </w:rPr>
        <w:t>Actor's Goal:</w:t>
      </w:r>
      <w:r>
        <w:t xml:space="preserve"> To configure the tonality and the style so as to get the generated melody. Or to specify the first piece of music to generate melody.</w:t>
      </w:r>
    </w:p>
    <w:p w:rsidR="003B1289" w:rsidRDefault="00B05B91">
      <w:pPr>
        <w:pStyle w:val="a0"/>
      </w:pPr>
      <w:r>
        <w:rPr>
          <w:b/>
        </w:rPr>
        <w:t>Participating Actor:</w:t>
      </w:r>
      <w:r>
        <w:t xml:space="preserve"> Visualizer, Generator</w:t>
      </w:r>
    </w:p>
    <w:p w:rsidR="003B1289" w:rsidRDefault="00B05B91">
      <w:pPr>
        <w:pStyle w:val="a0"/>
      </w:pPr>
      <w:r>
        <w:rPr>
          <w:b/>
        </w:rPr>
        <w:t>Preconditions:</w:t>
      </w:r>
      <w:r>
        <w:t xml:space="preserve"> None.</w:t>
      </w:r>
    </w:p>
    <w:p w:rsidR="003B1289" w:rsidRDefault="00B05B91">
      <w:pPr>
        <w:pStyle w:val="a0"/>
      </w:pPr>
      <w:r>
        <w:rPr>
          <w:b/>
        </w:rPr>
        <w:t>Postconditions:</w:t>
      </w:r>
      <w:r>
        <w:t xml:space="preserve"> The melody is generated according to decision the user made.</w:t>
      </w:r>
    </w:p>
    <w:p w:rsidR="003B1289" w:rsidRDefault="00B05B91">
      <w:pPr>
        <w:pStyle w:val="a0"/>
      </w:pPr>
      <w:r>
        <w:rPr>
          <w:b/>
        </w:rPr>
        <w:t>Flow of Event for Main Success Scenario:</w:t>
      </w:r>
    </w:p>
    <w:p w:rsidR="003B1289" w:rsidRDefault="00B05B91">
      <w:pPr>
        <w:pStyle w:val="a0"/>
      </w:pPr>
      <w:r>
        <w:t xml:space="preserve">→ 1. </w:t>
      </w:r>
      <w:r>
        <w:rPr>
          <w:b/>
        </w:rPr>
        <w:t>User</w:t>
      </w:r>
      <w:r>
        <w:t xml:space="preserve"> selects the options from the tonality, duration and style lists.</w:t>
      </w:r>
    </w:p>
    <w:p w:rsidR="003B1289" w:rsidRDefault="00B05B91">
      <w:pPr>
        <w:pStyle w:val="a0"/>
      </w:pPr>
      <w:r>
        <w:t xml:space="preserve">→ 2. </w:t>
      </w:r>
      <w:r>
        <w:rPr>
          <w:b/>
        </w:rPr>
        <w:t>System</w:t>
      </w:r>
      <w:r>
        <w:t xml:space="preserve"> (a) saves the choices made by the </w:t>
      </w:r>
      <w:r>
        <w:rPr>
          <w:b/>
        </w:rPr>
        <w:t xml:space="preserve">User </w:t>
      </w:r>
      <w:r>
        <w:t xml:space="preserve">and (b) sends the data to the </w:t>
      </w:r>
      <w:r>
        <w:rPr>
          <w:b/>
        </w:rPr>
        <w:t>Generator</w:t>
      </w:r>
      <w:r>
        <w:t xml:space="preserve"> to generate music. </w:t>
      </w:r>
    </w:p>
    <w:p w:rsidR="003B1289" w:rsidRDefault="00B05B91">
      <w:pPr>
        <w:pStyle w:val="a0"/>
      </w:pPr>
      <w:r>
        <w:rPr>
          <w:b/>
        </w:rPr>
        <w:t>Flow of Events for Extensions (Alternate Scenarios):</w:t>
      </w:r>
      <w:r>
        <w:t xml:space="preserve"> </w:t>
      </w:r>
    </w:p>
    <w:p w:rsidR="003B1289" w:rsidRDefault="00B05B91">
      <w:pPr>
        <w:pStyle w:val="a0"/>
      </w:pPr>
      <w:r>
        <w:lastRenderedPageBreak/>
        <w:t xml:space="preserve">← 1. </w:t>
      </w:r>
      <w:r>
        <w:rPr>
          <w:b/>
        </w:rPr>
        <w:t>User</w:t>
      </w:r>
      <w:r>
        <w:t xml:space="preserve"> (a) clicks “Import” button to import the first piece of melody from MIDI file, or (b) notes the melody using numbered musical notations.</w:t>
      </w:r>
    </w:p>
    <w:p w:rsidR="003B1289" w:rsidRDefault="00B05B91">
      <w:pPr>
        <w:pStyle w:val="a0"/>
      </w:pPr>
      <w:r>
        <w:t xml:space="preserve">← 2. </w:t>
      </w:r>
      <w:r>
        <w:rPr>
          <w:b/>
        </w:rPr>
        <w:t>Visualizer</w:t>
      </w:r>
      <w:r>
        <w:t xml:space="preserve"> displays the user’s input. </w:t>
      </w:r>
    </w:p>
    <w:p w:rsidR="003B1289" w:rsidRDefault="00B05B91">
      <w:pPr>
        <w:pStyle w:val="a0"/>
      </w:pPr>
      <w:r>
        <w:t xml:space="preserve">→ 3. </w:t>
      </w:r>
      <w:r>
        <w:rPr>
          <w:b/>
        </w:rPr>
        <w:t>System</w:t>
      </w:r>
      <w:r>
        <w:t xml:space="preserve"> (a) saves the file made by the </w:t>
      </w:r>
      <w:r>
        <w:rPr>
          <w:b/>
        </w:rPr>
        <w:t xml:space="preserve">User </w:t>
      </w:r>
      <w:r>
        <w:t xml:space="preserve">and (b) sends the data to the </w:t>
      </w:r>
      <w:r>
        <w:rPr>
          <w:b/>
        </w:rPr>
        <w:t>Generator</w:t>
      </w:r>
      <w:r>
        <w:t xml:space="preserve"> to generate music.</w:t>
      </w:r>
    </w:p>
    <w:p w:rsidR="003B1289" w:rsidRDefault="00B05B91">
      <w:pPr>
        <w:pStyle w:val="a0"/>
      </w:pPr>
      <w:r>
        <w:t xml:space="preserve"> </w:t>
      </w:r>
    </w:p>
    <w:p w:rsidR="003B1289" w:rsidRDefault="00B05B91">
      <w:pPr>
        <w:pStyle w:val="3"/>
      </w:pPr>
      <w:bookmarkStart w:id="9" w:name="header-n157"/>
      <w:bookmarkEnd w:id="9"/>
      <w:r>
        <w:t>Responsibilit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915"/>
        <w:gridCol w:w="1661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Responsibility 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1. Accept choices that what the tonality, duration and the style to be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ord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2. Send the choice to Genera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end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3. Load the music data from MIDI file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4. Translate the MIDI data to become the numbered musical notation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ranslato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5. Graphical interface allowing the user to edit the numbered musical notation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Editor</w:t>
            </w:r>
          </w:p>
        </w:tc>
      </w:tr>
    </w:tbl>
    <w:p w:rsidR="003B1289" w:rsidRDefault="00B05B91">
      <w:pPr>
        <w:pStyle w:val="3"/>
      </w:pPr>
      <w:bookmarkStart w:id="10" w:name="header-n177"/>
      <w:bookmarkEnd w:id="10"/>
      <w:r>
        <w:t>Associati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246"/>
        <w:gridCol w:w="4849"/>
        <w:gridCol w:w="2481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Pai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order↔Sen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order passes the user’s choice to Sender to store the data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data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↔Translat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 passes the MIDI data to Transla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MIDI data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ranslator↔Edit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ranslator passes the musical notations to Edi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musical notation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Editor↔Sen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Editor passes the final edition MIDI data to Sende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data</w:t>
            </w:r>
          </w:p>
        </w:tc>
      </w:tr>
    </w:tbl>
    <w:p w:rsidR="003B1289" w:rsidRDefault="00B05B91">
      <w:pPr>
        <w:pStyle w:val="3"/>
      </w:pPr>
      <w:bookmarkStart w:id="11" w:name="header-n199"/>
      <w:bookmarkEnd w:id="11"/>
      <w:r>
        <w:t>Attribut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65"/>
        <w:gridCol w:w="2633"/>
        <w:gridCol w:w="5778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 Description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or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default configuration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ossible tonality, duration and the musical style settings are defaulted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rchiv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ser's choices are archived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en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ass data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configuration is passed from Recorder to Generator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MIDI data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MIDI data which is loaded from files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Edit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numbered musical notation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ser's noted numbered musical notations.</w:t>
            </w:r>
          </w:p>
        </w:tc>
      </w:tr>
    </w:tbl>
    <w:p w:rsidR="003B1289" w:rsidRDefault="00B05B91">
      <w:pPr>
        <w:pStyle w:val="3"/>
      </w:pPr>
      <w:bookmarkStart w:id="12" w:name="header-n225"/>
      <w:bookmarkEnd w:id="12"/>
      <w:r>
        <w:lastRenderedPageBreak/>
        <w:t>System Sequence Diagram</w:t>
      </w:r>
    </w:p>
    <w:p w:rsidR="003B1289" w:rsidRDefault="00B05B91">
      <w:pPr>
        <w:pStyle w:val="FirstParagraph"/>
      </w:pPr>
      <w:r>
        <w:t>Main Success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531057" cy="29001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39572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9790" cy="290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a0"/>
      </w:pPr>
      <w:r>
        <w:t>Alternative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59325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10614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13" w:name="header-n234"/>
      <w:bookmarkEnd w:id="13"/>
      <w:r>
        <w:lastRenderedPageBreak/>
        <w:t>Activity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131879" cy="547211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18857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974" cy="550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4027" w:rsidRDefault="00B05B91" w:rsidP="00104027">
      <w:pPr>
        <w:pStyle w:val="3"/>
      </w:pPr>
      <w:bookmarkStart w:id="14" w:name="header-n237"/>
      <w:bookmarkEnd w:id="14"/>
      <w:r>
        <w:t>Domain model</w:t>
      </w:r>
    </w:p>
    <w:p w:rsidR="003B1289" w:rsidRDefault="00B05B91" w:rsidP="00104027">
      <w:pPr>
        <w:pStyle w:val="3"/>
      </w:pPr>
      <w:r>
        <w:rPr>
          <w:noProof/>
          <w:lang w:eastAsia="zh-CN"/>
        </w:rPr>
        <w:lastRenderedPageBreak/>
        <w:drawing>
          <wp:inline distT="0" distB="0" distL="0" distR="0">
            <wp:extent cx="3534770" cy="406184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21732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8644" cy="411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15" w:name="header-n240"/>
      <w:bookmarkEnd w:id="15"/>
      <w:r>
        <w:t>Design Sequence Diagram</w:t>
      </w:r>
    </w:p>
    <w:p w:rsidR="003B1289" w:rsidRDefault="00B05B91">
      <w:pPr>
        <w:pStyle w:val="FirstParagraph"/>
      </w:pPr>
      <w:r>
        <w:t>Main Success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948254" cy="29241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423965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384" cy="294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a0"/>
      </w:pPr>
      <w:r>
        <w:lastRenderedPageBreak/>
        <w:t>Alternative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491163" cy="29860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24889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947" cy="300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2"/>
      </w:pPr>
      <w:bookmarkStart w:id="16" w:name="header-n249"/>
      <w:bookmarkEnd w:id="16"/>
      <w:r>
        <w:t>User Case UC-2 Train</w:t>
      </w:r>
    </w:p>
    <w:p w:rsidR="003B1289" w:rsidRDefault="00B05B91">
      <w:pPr>
        <w:pStyle w:val="3"/>
      </w:pPr>
      <w:bookmarkStart w:id="17" w:name="header-n250"/>
      <w:bookmarkEnd w:id="17"/>
      <w:r>
        <w:t>Detailed Formula</w:t>
      </w:r>
    </w:p>
    <w:p w:rsidR="003B1289" w:rsidRDefault="00B05B91">
      <w:pPr>
        <w:pStyle w:val="FirstParagraph"/>
      </w:pPr>
      <w:r>
        <w:rPr>
          <w:b/>
        </w:rPr>
        <w:t>Related Requirements:</w:t>
      </w:r>
      <w:r>
        <w:t xml:space="preserve"> REQ3</w:t>
      </w:r>
    </w:p>
    <w:p w:rsidR="003B1289" w:rsidRDefault="00B05B91">
      <w:pPr>
        <w:pStyle w:val="a0"/>
      </w:pPr>
      <w:r>
        <w:rPr>
          <w:b/>
        </w:rPr>
        <w:t>Initiating Actor:</w:t>
      </w:r>
      <w:r>
        <w:t xml:space="preserve"> Developer</w:t>
      </w:r>
    </w:p>
    <w:p w:rsidR="003B1289" w:rsidRDefault="00B05B91">
      <w:pPr>
        <w:pStyle w:val="a0"/>
      </w:pPr>
      <w:r>
        <w:rPr>
          <w:b/>
        </w:rPr>
        <w:t>Actor's Goal:</w:t>
      </w:r>
      <w:r>
        <w:t xml:space="preserve"> To train the generation model, adjust the parameters for generation and adjust the configurations including musical style, tonality and duration.</w:t>
      </w:r>
    </w:p>
    <w:p w:rsidR="003B1289" w:rsidRDefault="00B05B91">
      <w:pPr>
        <w:pStyle w:val="a0"/>
      </w:pPr>
      <w:r>
        <w:rPr>
          <w:b/>
        </w:rPr>
        <w:t>Participating Actor:</w:t>
      </w:r>
      <w:r>
        <w:t xml:space="preserve"> Generator, Trainer</w:t>
      </w:r>
    </w:p>
    <w:p w:rsidR="003B1289" w:rsidRDefault="00B05B91">
      <w:pPr>
        <w:pStyle w:val="a0"/>
      </w:pPr>
      <w:r>
        <w:rPr>
          <w:b/>
        </w:rPr>
        <w:t>Preconditions:</w:t>
      </w:r>
      <w:r>
        <w:t xml:space="preserve"> None.</w:t>
      </w:r>
    </w:p>
    <w:p w:rsidR="003B1289" w:rsidRDefault="00B05B91">
      <w:pPr>
        <w:pStyle w:val="a0"/>
      </w:pPr>
      <w:r>
        <w:rPr>
          <w:b/>
        </w:rPr>
        <w:t>Postconditions:</w:t>
      </w:r>
      <w:r>
        <w:t xml:space="preserve"> The configuration list is updated.</w:t>
      </w:r>
    </w:p>
    <w:p w:rsidR="003B1289" w:rsidRDefault="00B05B91">
      <w:pPr>
        <w:pStyle w:val="a0"/>
      </w:pPr>
      <w:r>
        <w:rPr>
          <w:b/>
        </w:rPr>
        <w:t>Flow of Event for Main Success Scenario:</w:t>
      </w:r>
    </w:p>
    <w:p w:rsidR="003B1289" w:rsidRDefault="00B05B91">
      <w:pPr>
        <w:pStyle w:val="a0"/>
      </w:pPr>
      <w:r>
        <w:t xml:space="preserve">→ 1. </w:t>
      </w:r>
      <w:r>
        <w:rPr>
          <w:b/>
        </w:rPr>
        <w:t>Developer</w:t>
      </w:r>
      <w:r>
        <w:t xml:space="preserve"> puts the MIDI files, which are used to train model, into the train set folder.</w:t>
      </w:r>
    </w:p>
    <w:p w:rsidR="003B1289" w:rsidRDefault="00B05B91">
      <w:pPr>
        <w:pStyle w:val="a0"/>
      </w:pPr>
      <w:r>
        <w:t xml:space="preserve">→ 2. </w:t>
      </w:r>
      <w:r>
        <w:rPr>
          <w:b/>
        </w:rPr>
        <w:t>Developer</w:t>
      </w:r>
      <w:r>
        <w:t xml:space="preserve"> (a) inputs the training settings and (b) adjusts the parameters in the configuration source code.</w:t>
      </w:r>
    </w:p>
    <w:p w:rsidR="003B1289" w:rsidRDefault="00B05B91">
      <w:pPr>
        <w:pStyle w:val="a0"/>
      </w:pPr>
      <w:r>
        <w:t xml:space="preserve">← 3. </w:t>
      </w:r>
      <w:r>
        <w:rPr>
          <w:b/>
        </w:rPr>
        <w:t>Trainer</w:t>
      </w:r>
      <w:r>
        <w:t xml:space="preserve"> (a) prints the training result, (b) generates a piece of melody for testing and (c) saves the trained model.</w:t>
      </w:r>
    </w:p>
    <w:p w:rsidR="003B1289" w:rsidRDefault="00B05B91">
      <w:pPr>
        <w:pStyle w:val="a0"/>
      </w:pPr>
      <w:r>
        <w:t xml:space="preserve">→ 4. </w:t>
      </w:r>
      <w:r>
        <w:rPr>
          <w:b/>
        </w:rPr>
        <w:t>Developer</w:t>
      </w:r>
      <w:r>
        <w:t xml:space="preserve"> updates the configuration lists.</w:t>
      </w:r>
    </w:p>
    <w:p w:rsidR="003B1289" w:rsidRDefault="00B05B91">
      <w:pPr>
        <w:pStyle w:val="a0"/>
      </w:pPr>
      <w:r>
        <w:rPr>
          <w:b/>
        </w:rPr>
        <w:lastRenderedPageBreak/>
        <w:t>Flow of Events for Extensions (Alternate Scenarios):</w:t>
      </w:r>
      <w:r>
        <w:t xml:space="preserve"> </w:t>
      </w:r>
    </w:p>
    <w:p w:rsidR="003B1289" w:rsidRDefault="00B05B91">
      <w:pPr>
        <w:pStyle w:val="a0"/>
      </w:pPr>
      <w:r>
        <w:t>2a. Trainer meets error during training.</w:t>
      </w:r>
    </w:p>
    <w:p w:rsidR="003B1289" w:rsidRDefault="00B05B91">
      <w:pPr>
        <w:pStyle w:val="a0"/>
      </w:pPr>
      <w:r>
        <w:t xml:space="preserve">← 1. </w:t>
      </w:r>
      <w:r>
        <w:rPr>
          <w:b/>
        </w:rPr>
        <w:t>Trainer</w:t>
      </w:r>
      <w:r>
        <w:t xml:space="preserve"> prints the errors.</w:t>
      </w:r>
    </w:p>
    <w:p w:rsidR="003B1289" w:rsidRDefault="00B05B91">
      <w:pPr>
        <w:pStyle w:val="a0"/>
      </w:pPr>
      <w:r>
        <w:t xml:space="preserve">→ 2. </w:t>
      </w:r>
      <w:r>
        <w:rPr>
          <w:b/>
        </w:rPr>
        <w:t>Developer</w:t>
      </w:r>
      <w:r>
        <w:t xml:space="preserve"> modifies the training settings.</w:t>
      </w:r>
    </w:p>
    <w:p w:rsidR="003B1289" w:rsidRDefault="00B05B91">
      <w:pPr>
        <w:pStyle w:val="a0"/>
      </w:pPr>
      <w:r>
        <w:t>2b. Generator cannot generate a test case normally.</w:t>
      </w:r>
    </w:p>
    <w:p w:rsidR="003B1289" w:rsidRDefault="00B05B91">
      <w:pPr>
        <w:pStyle w:val="a0"/>
      </w:pPr>
      <w:r>
        <w:t xml:space="preserve">← 1. </w:t>
      </w:r>
      <w:r>
        <w:rPr>
          <w:b/>
        </w:rPr>
        <w:t>Generator</w:t>
      </w:r>
      <w:r>
        <w:t xml:space="preserve"> signals that it cannot generate the melody.</w:t>
      </w:r>
    </w:p>
    <w:p w:rsidR="003B1289" w:rsidRDefault="00B05B91">
      <w:pPr>
        <w:pStyle w:val="a0"/>
      </w:pPr>
      <w:r>
        <w:t xml:space="preserve">→ 2. </w:t>
      </w:r>
      <w:r>
        <w:rPr>
          <w:b/>
        </w:rPr>
        <w:t>Developer</w:t>
      </w:r>
      <w:r>
        <w:t xml:space="preserve"> (a) modifies the training settings or (b) modifies the parameters in the configuration source code.</w:t>
      </w:r>
    </w:p>
    <w:p w:rsidR="003B1289" w:rsidRDefault="003B1289">
      <w:pPr>
        <w:pStyle w:val="a0"/>
      </w:pPr>
    </w:p>
    <w:p w:rsidR="003B1289" w:rsidRDefault="00B05B91">
      <w:pPr>
        <w:pStyle w:val="3"/>
      </w:pPr>
      <w:bookmarkStart w:id="18" w:name="header-n289"/>
      <w:bookmarkEnd w:id="18"/>
      <w:r>
        <w:t>Responsibilit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882"/>
        <w:gridCol w:w="1701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Responsibility 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1. Receive the training settings and parameter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2. Load the training MIDI file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3. Process the training data and adjust the model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cesso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4. Print the logs including training and generation information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int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5. Update the configuration list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pdater</w:t>
            </w:r>
          </w:p>
        </w:tc>
      </w:tr>
    </w:tbl>
    <w:p w:rsidR="003B1289" w:rsidRDefault="00B05B91">
      <w:pPr>
        <w:pStyle w:val="3"/>
      </w:pPr>
      <w:bookmarkStart w:id="19" w:name="header-n309"/>
      <w:bookmarkEnd w:id="19"/>
      <w:r>
        <w:t>Associati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49"/>
        <w:gridCol w:w="5141"/>
        <w:gridCol w:w="2086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Pai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↔Process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 passes the loaded files to Processor to process the training data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training set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↔Process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 passes the received parameters and training settings to Processor to control the training proces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parameter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cessor↔Print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cessor passes the information for training regeneration to the Printe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training log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Generator↔Print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Generator passes the information for training regeneration to the Printe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generation log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↔Updat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 passes the received configurations to Updater to update the configuration list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configurations</w:t>
            </w:r>
          </w:p>
        </w:tc>
      </w:tr>
    </w:tbl>
    <w:p w:rsidR="003B1289" w:rsidRDefault="00B05B91">
      <w:pPr>
        <w:pStyle w:val="3"/>
      </w:pPr>
      <w:bookmarkStart w:id="20" w:name="header-n335"/>
      <w:bookmarkEnd w:id="20"/>
      <w:r>
        <w:t>Attribut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35"/>
        <w:gridCol w:w="1703"/>
        <w:gridCol w:w="5743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 Description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cess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etting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settings for training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raining set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training set used to train the model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trained model used to generate melody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lastRenderedPageBreak/>
              <w:t>Receiv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inputted parameters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etting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settings for training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dataset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loaded MIDI dataset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int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g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ore the logs received from Processor and Generator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pdat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configuration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Configurations received from Receiver</w:t>
            </w:r>
          </w:p>
        </w:tc>
      </w:tr>
    </w:tbl>
    <w:p w:rsidR="003B1289" w:rsidRDefault="00B05B91">
      <w:pPr>
        <w:pStyle w:val="3"/>
      </w:pPr>
      <w:bookmarkStart w:id="21" w:name="header-n373"/>
      <w:bookmarkEnd w:id="21"/>
      <w:r>
        <w:t>System Sequence Diagram</w:t>
      </w:r>
    </w:p>
    <w:p w:rsidR="003B1289" w:rsidRDefault="00B05B91">
      <w:pPr>
        <w:pStyle w:val="FirstParagraph"/>
      </w:pPr>
      <w:r>
        <w:t>Main success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22847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60452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a0"/>
      </w:pPr>
      <w:r>
        <w:t>Alternative scenario (trainer meets error during training)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4114800" cy="227723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61393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27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a0"/>
      </w:pPr>
      <w:r>
        <w:t>Alternative scenario (Generator cannot generate a test melody normally)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17792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62360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22" w:name="header-n386"/>
      <w:bookmarkEnd w:id="22"/>
      <w:r>
        <w:lastRenderedPageBreak/>
        <w:t>Activity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408227" cy="665278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71536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695" cy="667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23" w:name="header-n389"/>
      <w:bookmarkEnd w:id="23"/>
      <w:r>
        <w:lastRenderedPageBreak/>
        <w:t>Domain Model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98396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74721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4027" w:rsidRDefault="001040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4" w:name="header-n392"/>
      <w:bookmarkEnd w:id="24"/>
      <w:r>
        <w:br w:type="page"/>
      </w:r>
    </w:p>
    <w:p w:rsidR="003B1289" w:rsidRDefault="00B05B91">
      <w:pPr>
        <w:pStyle w:val="3"/>
      </w:pPr>
      <w:r>
        <w:lastRenderedPageBreak/>
        <w:t>Design Sequence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224463" cy="4593688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899755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8343" cy="45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2"/>
      </w:pPr>
      <w:bookmarkStart w:id="25" w:name="header-n395"/>
      <w:bookmarkEnd w:id="25"/>
      <w:r>
        <w:t>User Case UC-3 Audition</w:t>
      </w:r>
    </w:p>
    <w:p w:rsidR="003B1289" w:rsidRDefault="00B05B91">
      <w:pPr>
        <w:pStyle w:val="3"/>
      </w:pPr>
      <w:bookmarkStart w:id="26" w:name="header-n396"/>
      <w:bookmarkEnd w:id="26"/>
      <w:r>
        <w:t>Detailed Formula</w:t>
      </w:r>
    </w:p>
    <w:p w:rsidR="003B1289" w:rsidRDefault="00B05B91">
      <w:pPr>
        <w:pStyle w:val="FirstParagraph"/>
      </w:pPr>
      <w:r>
        <w:rPr>
          <w:b/>
        </w:rPr>
        <w:t>Related Requirements:</w:t>
      </w:r>
      <w:r>
        <w:t xml:space="preserve"> REQ8 &amp; REQ10</w:t>
      </w:r>
    </w:p>
    <w:p w:rsidR="003B1289" w:rsidRDefault="00B05B91">
      <w:pPr>
        <w:pStyle w:val="a0"/>
      </w:pPr>
      <w:r>
        <w:rPr>
          <w:b/>
        </w:rPr>
        <w:t>Initiating Actor:</w:t>
      </w:r>
      <w:r>
        <w:t xml:space="preserve"> User</w:t>
      </w:r>
    </w:p>
    <w:p w:rsidR="003B1289" w:rsidRDefault="00B05B91">
      <w:pPr>
        <w:pStyle w:val="a0"/>
      </w:pPr>
      <w:r>
        <w:rPr>
          <w:b/>
        </w:rPr>
        <w:t>Actor's Goal:</w:t>
      </w:r>
      <w:r>
        <w:t xml:space="preserve"> To audition the generated melody and tag the unsatisfactory part.</w:t>
      </w:r>
    </w:p>
    <w:p w:rsidR="003B1289" w:rsidRDefault="00B05B91">
      <w:pPr>
        <w:pStyle w:val="a0"/>
      </w:pPr>
      <w:r>
        <w:rPr>
          <w:b/>
        </w:rPr>
        <w:t>Participating Actor:</w:t>
      </w:r>
      <w:r>
        <w:t xml:space="preserve"> Visualizer, Generator</w:t>
      </w:r>
    </w:p>
    <w:p w:rsidR="003B1289" w:rsidRDefault="00B05B91">
      <w:pPr>
        <w:pStyle w:val="a0"/>
      </w:pPr>
      <w:r>
        <w:rPr>
          <w:b/>
        </w:rPr>
        <w:t>Preconditions:</w:t>
      </w:r>
      <w:r>
        <w:t xml:space="preserve"> The generator has generated a piece of melody.</w:t>
      </w:r>
    </w:p>
    <w:p w:rsidR="003B1289" w:rsidRDefault="00B05B91">
      <w:pPr>
        <w:pStyle w:val="a0"/>
      </w:pPr>
      <w:r>
        <w:rPr>
          <w:b/>
        </w:rPr>
        <w:t>Postconditions:</w:t>
      </w:r>
      <w:r>
        <w:t xml:space="preserve"> The program saves the melody.</w:t>
      </w:r>
    </w:p>
    <w:p w:rsidR="003B1289" w:rsidRDefault="00B05B91">
      <w:pPr>
        <w:pStyle w:val="a0"/>
      </w:pPr>
      <w:r>
        <w:rPr>
          <w:b/>
        </w:rPr>
        <w:t>Flow of Event for Main Success Scenario:</w:t>
      </w:r>
    </w:p>
    <w:p w:rsidR="003B1289" w:rsidRDefault="00B05B91">
      <w:pPr>
        <w:pStyle w:val="a0"/>
      </w:pPr>
      <w:r>
        <w:t xml:space="preserve">→ 1. </w:t>
      </w:r>
      <w:r>
        <w:rPr>
          <w:b/>
        </w:rPr>
        <w:t>User</w:t>
      </w:r>
      <w:r>
        <w:t xml:space="preserve"> clicks the button "Play/Pause".</w:t>
      </w:r>
    </w:p>
    <w:p w:rsidR="003B1289" w:rsidRDefault="00B05B91">
      <w:pPr>
        <w:pStyle w:val="a0"/>
      </w:pPr>
      <w:r>
        <w:lastRenderedPageBreak/>
        <w:t xml:space="preserve">← 2. </w:t>
      </w:r>
      <w:r>
        <w:rPr>
          <w:b/>
        </w:rPr>
        <w:t>Visualizer</w:t>
      </w:r>
      <w:r>
        <w:t xml:space="preserve"> (a) plays the melody and (b) visualizes the melody in the graphic interface. </w:t>
      </w:r>
    </w:p>
    <w:p w:rsidR="003B1289" w:rsidRDefault="00B05B91">
      <w:pPr>
        <w:pStyle w:val="a0"/>
      </w:pPr>
      <w:r>
        <w:rPr>
          <w:b/>
        </w:rPr>
        <w:t>Flow of Events for Extensions (Alternate Scenarios):</w:t>
      </w:r>
      <w:r>
        <w:t xml:space="preserve"> </w:t>
      </w:r>
    </w:p>
    <w:p w:rsidR="003B1289" w:rsidRDefault="00B05B91">
      <w:pPr>
        <w:pStyle w:val="a0"/>
      </w:pPr>
      <w:r>
        <w:t>2a. User finds out some unsatisfactory parts in the melody.</w:t>
      </w:r>
    </w:p>
    <w:p w:rsidR="003B1289" w:rsidRDefault="00B05B91">
      <w:pPr>
        <w:pStyle w:val="a0"/>
      </w:pPr>
      <w:r>
        <w:t xml:space="preserve">→ 1. </w:t>
      </w:r>
      <w:r>
        <w:rPr>
          <w:b/>
        </w:rPr>
        <w:t>User</w:t>
      </w:r>
      <w:r>
        <w:t xml:space="preserve"> tags the unsatisfactory parts. </w:t>
      </w:r>
    </w:p>
    <w:p w:rsidR="003B1289" w:rsidRDefault="00B05B91">
      <w:pPr>
        <w:pStyle w:val="a0"/>
      </w:pPr>
      <w:r>
        <w:t xml:space="preserve">← 2. </w:t>
      </w:r>
      <w:r>
        <w:rPr>
          <w:b/>
        </w:rPr>
        <w:t>Visualizer</w:t>
      </w:r>
      <w:r>
        <w:t xml:space="preserve"> sends the tagged information to the </w:t>
      </w:r>
      <w:r>
        <w:rPr>
          <w:b/>
        </w:rPr>
        <w:t>Generator</w:t>
      </w:r>
      <w:r>
        <w:t>.</w:t>
      </w:r>
    </w:p>
    <w:p w:rsidR="003B1289" w:rsidRDefault="00B05B91">
      <w:pPr>
        <w:pStyle w:val="a0"/>
      </w:pPr>
      <w:r>
        <w:t xml:space="preserve">→ 3. </w:t>
      </w:r>
      <w:r>
        <w:rPr>
          <w:b/>
        </w:rPr>
        <w:t>Generator</w:t>
      </w:r>
      <w:r>
        <w:t xml:space="preserve"> regenerates the melody. </w:t>
      </w:r>
    </w:p>
    <w:p w:rsidR="003B1289" w:rsidRDefault="00B05B91">
      <w:pPr>
        <w:pStyle w:val="a0"/>
      </w:pPr>
      <w:r>
        <w:t xml:space="preserve">← 4. </w:t>
      </w:r>
      <w:r>
        <w:rPr>
          <w:b/>
        </w:rPr>
        <w:t>User</w:t>
      </w:r>
      <w:r>
        <w:t xml:space="preserve"> (a) auditions the renegerated melody and (b) visualizes the melody.</w:t>
      </w:r>
    </w:p>
    <w:p w:rsidR="003B1289" w:rsidRDefault="003B1289">
      <w:pPr>
        <w:pStyle w:val="a0"/>
      </w:pPr>
    </w:p>
    <w:p w:rsidR="003B1289" w:rsidRDefault="00B05B91">
      <w:pPr>
        <w:pStyle w:val="3"/>
      </w:pPr>
      <w:bookmarkStart w:id="27" w:name="header-n429"/>
      <w:bookmarkEnd w:id="27"/>
      <w:r>
        <w:t>Responsibilit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874"/>
        <w:gridCol w:w="2268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Responsibility 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1. Receive the generated melody from Genera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2. Visualize the generated melod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Visualiz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3. Play the melod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lay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4. Receive the unsatisfactory tags from use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ag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5. Request the Generator to regenerate the unsatisfactory part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generate Request</w:t>
            </w:r>
          </w:p>
        </w:tc>
      </w:tr>
    </w:tbl>
    <w:p w:rsidR="003B1289" w:rsidRDefault="00B05B91">
      <w:pPr>
        <w:pStyle w:val="3"/>
      </w:pPr>
      <w:bookmarkStart w:id="28" w:name="header-n449"/>
      <w:bookmarkEnd w:id="28"/>
      <w:r>
        <w:t>Associati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87"/>
        <w:gridCol w:w="5050"/>
        <w:gridCol w:w="1939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Pai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↔Visualiz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 passes the received melody to Visualizer to visualize the melod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melody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↔Play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 passes the received melody to Player to play the melod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melody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ag↔Regeneate Request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ag passes the information for melody regeneration to Genera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tagged data</w:t>
            </w:r>
          </w:p>
        </w:tc>
      </w:tr>
    </w:tbl>
    <w:p w:rsidR="003B1289" w:rsidRDefault="00B05B91">
      <w:pPr>
        <w:pStyle w:val="3"/>
      </w:pPr>
      <w:bookmarkStart w:id="29" w:name="header-n467"/>
      <w:bookmarkEnd w:id="29"/>
      <w:r>
        <w:t>Attribut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68"/>
        <w:gridCol w:w="1794"/>
        <w:gridCol w:w="5714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 Description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config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yle, tonality and duration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melody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generated melody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Visualiz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music score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Visualize the melody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current moment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Display the current position in the score during playing the music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ag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ag information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ore the start and end position of each tagged part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 xml:space="preserve">Regenerate </w:t>
            </w:r>
            <w:r>
              <w:lastRenderedPageBreak/>
              <w:t>Request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lastRenderedPageBreak/>
              <w:t xml:space="preserve">tag </w:t>
            </w:r>
            <w:r>
              <w:lastRenderedPageBreak/>
              <w:t>information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lastRenderedPageBreak/>
              <w:t>Copied from tag; send the information to Generator.</w:t>
            </w:r>
          </w:p>
        </w:tc>
      </w:tr>
    </w:tbl>
    <w:p w:rsidR="003B1289" w:rsidRDefault="00B05B91">
      <w:pPr>
        <w:pStyle w:val="3"/>
      </w:pPr>
      <w:bookmarkStart w:id="30" w:name="header-n497"/>
      <w:bookmarkEnd w:id="30"/>
      <w:r>
        <w:t>System Sequence Diagram</w:t>
      </w:r>
    </w:p>
    <w:p w:rsidR="003B1289" w:rsidRDefault="00B05B91">
      <w:pPr>
        <w:pStyle w:val="FirstParagraph"/>
      </w:pPr>
      <w:r>
        <w:t>Main success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53713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104541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a0"/>
      </w:pPr>
      <w:r>
        <w:t>Alternative scenario (find unsatisfactory part)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558352" cy="229964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105633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697" cy="231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31" w:name="header-n506"/>
      <w:bookmarkEnd w:id="31"/>
      <w:r>
        <w:lastRenderedPageBreak/>
        <w:t>Activity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506638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107150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32" w:name="header-n509"/>
      <w:bookmarkEnd w:id="32"/>
      <w:r>
        <w:lastRenderedPageBreak/>
        <w:t>Domain Model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41662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108577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33" w:name="header-n512"/>
      <w:bookmarkEnd w:id="33"/>
      <w:r>
        <w:t>Design Sequence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495446" cy="3090862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1103271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8073" cy="309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sectPr w:rsidR="003B1289" w:rsidSect="003C478C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2EC2" w:rsidRDefault="00C02EC2">
      <w:pPr>
        <w:spacing w:after="0"/>
      </w:pPr>
      <w:r>
        <w:separator/>
      </w:r>
    </w:p>
  </w:endnote>
  <w:endnote w:type="continuationSeparator" w:id="0">
    <w:p w:rsidR="00C02EC2" w:rsidRDefault="00C02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2EC2" w:rsidRDefault="00C02EC2">
      <w:r>
        <w:separator/>
      </w:r>
    </w:p>
  </w:footnote>
  <w:footnote w:type="continuationSeparator" w:id="0">
    <w:p w:rsidR="00C02EC2" w:rsidRDefault="00C02E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58893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2832F0"/>
    <w:multiLevelType w:val="multilevel"/>
    <w:tmpl w:val="983E2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04027"/>
    <w:rsid w:val="003B1289"/>
    <w:rsid w:val="003C478C"/>
    <w:rsid w:val="004E29B3"/>
    <w:rsid w:val="00590D07"/>
    <w:rsid w:val="00784D58"/>
    <w:rsid w:val="008D6863"/>
    <w:rsid w:val="00B05B91"/>
    <w:rsid w:val="00B86B75"/>
    <w:rsid w:val="00BC48D5"/>
    <w:rsid w:val="00C02EC2"/>
    <w:rsid w:val="00C36279"/>
    <w:rsid w:val="00E315A3"/>
    <w:rsid w:val="00F131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67A425"/>
  <w15:docId w15:val="{AFBB27E1-293C-4C09-B145-E3D1CBD9C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iPriority w:val="99"/>
    <w:unhideWhenUsed/>
    <w:rsid w:val="001040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104027"/>
    <w:rPr>
      <w:sz w:val="18"/>
      <w:szCs w:val="18"/>
    </w:rPr>
  </w:style>
  <w:style w:type="paragraph" w:styleId="af0">
    <w:name w:val="footer"/>
    <w:basedOn w:val="a"/>
    <w:link w:val="af1"/>
    <w:unhideWhenUsed/>
    <w:rsid w:val="0010402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0402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6285768-7AE0-427E-BCBA-F9D22B637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8</Pages>
  <Words>1511</Words>
  <Characters>8616</Characters>
  <Application>Microsoft Office Word</Application>
  <DocSecurity>0</DocSecurity>
  <Lines>71</Lines>
  <Paragraphs>20</Paragraphs>
  <ScaleCrop>false</ScaleCrop>
  <Company/>
  <LinksUpToDate>false</LinksUpToDate>
  <CharactersWithSpaces>10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ita Z</cp:lastModifiedBy>
  <cp:revision>4</cp:revision>
  <cp:lastPrinted>2018-03-26T14:25:00Z</cp:lastPrinted>
  <dcterms:created xsi:type="dcterms:W3CDTF">2018-03-26T13:46:00Z</dcterms:created>
  <dcterms:modified xsi:type="dcterms:W3CDTF">2018-03-26T14:33:00Z</dcterms:modified>
</cp:coreProperties>
</file>